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A9A3A4" w14:textId="01BBC476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53D7C6C8" wp14:editId="17F1B8B5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2812F848162A4238AA9F6BA8D48624D9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Content>
          <w:r w:rsidR="00553368">
            <w:rPr>
              <w:b/>
              <w:bCs/>
              <w:sz w:val="32"/>
              <w:szCs w:val="32"/>
            </w:rPr>
            <w:t>Preliminary</w:t>
          </w:r>
        </w:sdtContent>
      </w:sdt>
    </w:p>
    <w:p w14:paraId="7FF7B606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5D0EF026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EBC467FBDA984448A816AB4490F48E43"/>
        </w:placeholder>
      </w:sdtPr>
      <w:sdtContent>
        <w:p w14:paraId="211FD845" w14:textId="76398602" w:rsidR="00C52059" w:rsidRPr="00F66F03" w:rsidRDefault="00553368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Orono</w:t>
          </w:r>
        </w:p>
      </w:sdtContent>
    </w:sdt>
    <w:p w14:paraId="5DB88936" w14:textId="393023C3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FF2A63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0B74B4A9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p w14:paraId="17437B48" w14:textId="77777777" w:rsidR="002E08BB" w:rsidRDefault="002E08BB" w:rsidP="00895487">
      <w:pPr>
        <w:spacing w:line="192" w:lineRule="auto"/>
        <w:jc w:val="center"/>
        <w:rPr>
          <w:b/>
          <w:bCs/>
          <w:sz w:val="32"/>
          <w:szCs w:val="32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1E64352174D54536B46B76FFA817EC0A"/>
        </w:placeholder>
      </w:sdtPr>
      <w:sdtContent>
        <w:p w14:paraId="12DD425D" w14:textId="23950CD6" w:rsidR="00144C7E" w:rsidRDefault="00553368" w:rsidP="00553368">
          <w:pPr>
            <w:spacing w:line="192" w:lineRule="auto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Orono, Stillwater Avenue Bridge #6058 over I-95 Bridge Improvements</w:t>
          </w:r>
        </w:p>
      </w:sdtContent>
    </w:sdt>
    <w:p w14:paraId="4D47AF05" w14:textId="77777777" w:rsidR="007201BE" w:rsidRDefault="007201BE" w:rsidP="00DA70E4">
      <w:pPr>
        <w:jc w:val="both"/>
      </w:pPr>
    </w:p>
    <w:p w14:paraId="5212265C" w14:textId="47167451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FFB2B6AD2EC642669E08A1052D0E7004"/>
          </w:placeholder>
        </w:sdtPr>
        <w:sdtContent>
          <w:r w:rsidR="00553368">
            <w:rPr>
              <w:bCs/>
            </w:rPr>
            <w:t>April 13, 2026 to May 4, 2026</w:t>
          </w:r>
        </w:sdtContent>
      </w:sdt>
    </w:p>
    <w:p w14:paraId="1D568592" w14:textId="77777777" w:rsidR="00DE6E06" w:rsidRPr="00F66F03" w:rsidRDefault="00DE6E06" w:rsidP="006666C9"/>
    <w:p w14:paraId="1B4EE5F8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3CD909D9" w14:textId="77777777" w:rsidR="0000519E" w:rsidRDefault="0000519E" w:rsidP="00A73402">
      <w:pPr>
        <w:spacing w:line="192" w:lineRule="auto"/>
        <w:ind w:left="2160" w:firstLine="720"/>
      </w:pPr>
    </w:p>
    <w:p w14:paraId="6D5BB0DB" w14:textId="4AA93E5F" w:rsidR="00366F5D" w:rsidRPr="00594762" w:rsidRDefault="006D38E2" w:rsidP="006D38E2">
      <w:pPr>
        <w:spacing w:line="192" w:lineRule="auto"/>
        <w:ind w:left="2160"/>
      </w:pPr>
      <w:r>
        <w:t xml:space="preserve">     </w:t>
      </w:r>
      <w:r w:rsidR="00553368">
        <w:t xml:space="preserve">   Jerry Dostie</w:t>
      </w:r>
      <w:r w:rsidR="00285C9D" w:rsidRPr="00594762">
        <w:t xml:space="preserve">, </w:t>
      </w:r>
      <w:r w:rsidR="00553368">
        <w:t xml:space="preserve">Senior </w:t>
      </w:r>
      <w:r w:rsidR="006666C9" w:rsidRPr="00594762">
        <w:t>Project Manager</w:t>
      </w:r>
    </w:p>
    <w:p w14:paraId="719CB864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245AD7D4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4C16B176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1DA2E6B8" w14:textId="1665FF28" w:rsidR="00366F5D" w:rsidRPr="00594762" w:rsidRDefault="006666C9" w:rsidP="0032228E">
      <w:pPr>
        <w:spacing w:line="192" w:lineRule="auto"/>
        <w:jc w:val="center"/>
      </w:pPr>
      <w:r w:rsidRPr="00594762">
        <w:t xml:space="preserve">Telephone: </w:t>
      </w:r>
      <w:r w:rsidR="00553368">
        <w:t>207-624-3457</w:t>
      </w:r>
      <w:r w:rsidR="00122A59" w:rsidRPr="00B372FB">
        <w:t xml:space="preserve"> </w:t>
      </w:r>
    </w:p>
    <w:p w14:paraId="0D79D512" w14:textId="1768963B" w:rsidR="00122A59" w:rsidRPr="00B372FB" w:rsidRDefault="006666C9" w:rsidP="00122A59">
      <w:pPr>
        <w:spacing w:line="192" w:lineRule="auto"/>
        <w:jc w:val="center"/>
      </w:pPr>
      <w:r w:rsidRPr="00594762">
        <w:t>Emai</w:t>
      </w:r>
      <w:r w:rsidR="00366F5D" w:rsidRPr="00594762">
        <w:t>l:</w:t>
      </w:r>
      <w:r w:rsidR="00122A59" w:rsidRPr="00B372FB">
        <w:t xml:space="preserve"> </w:t>
      </w:r>
      <w:hyperlink r:id="rId11" w:history="1">
        <w:r w:rsidR="00944874" w:rsidRPr="00805209">
          <w:rPr>
            <w:rStyle w:val="Hyperlink"/>
          </w:rPr>
          <w:t>Gerald.p.dostie@maine.gov</w:t>
        </w:r>
      </w:hyperlink>
      <w:r w:rsidR="00944874">
        <w:t xml:space="preserve"> </w:t>
      </w:r>
    </w:p>
    <w:p w14:paraId="15EFDE2C" w14:textId="77777777" w:rsidR="006666C9" w:rsidRDefault="00A0656E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2F47A743" wp14:editId="6AE86EF5">
            <wp:simplePos x="0" y="0"/>
            <wp:positionH relativeFrom="column">
              <wp:posOffset>4941570</wp:posOffset>
            </wp:positionH>
            <wp:positionV relativeFrom="paragraph">
              <wp:posOffset>36830</wp:posOffset>
            </wp:positionV>
            <wp:extent cx="1158875" cy="1166495"/>
            <wp:effectExtent l="0" t="0" r="3175" b="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8875" cy="1166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2AEE2A" w14:textId="77777777" w:rsidR="0088071D" w:rsidRDefault="0088071D" w:rsidP="0032228E">
      <w:pPr>
        <w:spacing w:line="192" w:lineRule="auto"/>
        <w:jc w:val="center"/>
      </w:pPr>
    </w:p>
    <w:p w14:paraId="4AC00D55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3" w:history="1">
        <w:r w:rsidRPr="001A5B93">
          <w:rPr>
            <w:rStyle w:val="Hyperlink"/>
            <w:bCs/>
          </w:rPr>
          <w:t>bit.ly/mainedot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44CC59FC" w14:textId="77777777" w:rsidR="00D43085" w:rsidRDefault="00D43085" w:rsidP="00197D3B">
      <w:pPr>
        <w:jc w:val="center"/>
        <w:rPr>
          <w:b/>
        </w:rPr>
      </w:pPr>
    </w:p>
    <w:p w14:paraId="6EA4E5CC" w14:textId="77777777" w:rsidR="00197D3B" w:rsidRDefault="00197D3B" w:rsidP="00813AB2">
      <w:pPr>
        <w:jc w:val="center"/>
        <w:rPr>
          <w:b/>
        </w:rPr>
      </w:pPr>
    </w:p>
    <w:p w14:paraId="1E4D6D36" w14:textId="77777777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accommodations you may request for all types of meetings, please see the link to our Background Information page. </w:t>
      </w:r>
      <w:hyperlink r:id="rId14" w:history="1">
        <w:r w:rsidRPr="00F04F68">
          <w:rPr>
            <w:rStyle w:val="Hyperlink"/>
            <w:bCs/>
          </w:rPr>
          <w:t>bit.ly/background-publicinvolvement</w:t>
        </w:r>
      </w:hyperlink>
      <w:r>
        <w:rPr>
          <w:bCs/>
        </w:rPr>
        <w:t xml:space="preserve">. You can access that page using the QR Code to the left. </w:t>
      </w:r>
    </w:p>
    <w:p w14:paraId="1B638451" w14:textId="77777777" w:rsidR="00197D3B" w:rsidRDefault="00197D3B" w:rsidP="00813AB2">
      <w:pPr>
        <w:jc w:val="center"/>
        <w:rPr>
          <w:b/>
        </w:rPr>
      </w:pPr>
    </w:p>
    <w:p w14:paraId="4FC858BE" w14:textId="77777777" w:rsidR="00553368" w:rsidRDefault="00553368" w:rsidP="00813AB2">
      <w:pPr>
        <w:jc w:val="center"/>
        <w:rPr>
          <w:b/>
        </w:rPr>
      </w:pPr>
    </w:p>
    <w:p w14:paraId="50F80E14" w14:textId="77777777" w:rsidR="00553368" w:rsidRDefault="00553368" w:rsidP="00813AB2">
      <w:pPr>
        <w:jc w:val="center"/>
        <w:rPr>
          <w:b/>
        </w:rPr>
      </w:pPr>
    </w:p>
    <w:p w14:paraId="6FC8BFFF" w14:textId="5989C7DD" w:rsidR="00553368" w:rsidRDefault="00553368" w:rsidP="00813AB2">
      <w:pPr>
        <w:jc w:val="center"/>
        <w:rPr>
          <w:b/>
        </w:rPr>
      </w:pPr>
      <w:r>
        <w:rPr>
          <w:b/>
        </w:rPr>
        <w:t>MaineDOT WIN 29160.00</w:t>
      </w:r>
    </w:p>
    <w:sectPr w:rsidR="0055336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8C46CF" w14:textId="77777777" w:rsidR="00544D62" w:rsidRDefault="00544D62">
      <w:r>
        <w:separator/>
      </w:r>
    </w:p>
  </w:endnote>
  <w:endnote w:type="continuationSeparator" w:id="0">
    <w:p w14:paraId="61A6D642" w14:textId="77777777" w:rsidR="00544D62" w:rsidRDefault="00544D62">
      <w:r>
        <w:continuationSeparator/>
      </w:r>
    </w:p>
  </w:endnote>
  <w:endnote w:type="continuationNotice" w:id="1">
    <w:p w14:paraId="566A1C39" w14:textId="77777777" w:rsidR="00544D62" w:rsidRDefault="00544D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BD26ED" w14:textId="77777777" w:rsidR="00544D62" w:rsidRDefault="00544D62">
      <w:r>
        <w:separator/>
      </w:r>
    </w:p>
  </w:footnote>
  <w:footnote w:type="continuationSeparator" w:id="0">
    <w:p w14:paraId="22378D47" w14:textId="77777777" w:rsidR="00544D62" w:rsidRDefault="00544D62">
      <w:r>
        <w:continuationSeparator/>
      </w:r>
    </w:p>
  </w:footnote>
  <w:footnote w:type="continuationNotice" w:id="1">
    <w:p w14:paraId="7F128323" w14:textId="77777777" w:rsidR="00544D62" w:rsidRDefault="00544D62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sFAE7odO4tAAAA"/>
  </w:docVars>
  <w:rsids>
    <w:rsidRoot w:val="00E770C3"/>
    <w:rsid w:val="0000519E"/>
    <w:rsid w:val="00017F5D"/>
    <w:rsid w:val="00022799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F5647"/>
    <w:rsid w:val="003111BE"/>
    <w:rsid w:val="003114D7"/>
    <w:rsid w:val="00311CB2"/>
    <w:rsid w:val="003155DF"/>
    <w:rsid w:val="0032228E"/>
    <w:rsid w:val="003360A9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35CF"/>
    <w:rsid w:val="003C41F6"/>
    <w:rsid w:val="003D0B84"/>
    <w:rsid w:val="003D3CCB"/>
    <w:rsid w:val="003D4A00"/>
    <w:rsid w:val="003D565D"/>
    <w:rsid w:val="003D7A19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214E"/>
    <w:rsid w:val="00490AE3"/>
    <w:rsid w:val="00497169"/>
    <w:rsid w:val="004A6097"/>
    <w:rsid w:val="004B3A4B"/>
    <w:rsid w:val="004B518E"/>
    <w:rsid w:val="004F05DB"/>
    <w:rsid w:val="004F2339"/>
    <w:rsid w:val="004F47C9"/>
    <w:rsid w:val="00503511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44D62"/>
    <w:rsid w:val="00553368"/>
    <w:rsid w:val="00553A70"/>
    <w:rsid w:val="00554493"/>
    <w:rsid w:val="00565AD8"/>
    <w:rsid w:val="005674F1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F44B9"/>
    <w:rsid w:val="006172A1"/>
    <w:rsid w:val="00620411"/>
    <w:rsid w:val="00620768"/>
    <w:rsid w:val="00620EAA"/>
    <w:rsid w:val="00633C9B"/>
    <w:rsid w:val="00641257"/>
    <w:rsid w:val="006449D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F1DA0"/>
    <w:rsid w:val="007057F5"/>
    <w:rsid w:val="007062CB"/>
    <w:rsid w:val="00707EF4"/>
    <w:rsid w:val="007201BE"/>
    <w:rsid w:val="00736394"/>
    <w:rsid w:val="007575DB"/>
    <w:rsid w:val="0076496D"/>
    <w:rsid w:val="00764DAA"/>
    <w:rsid w:val="00765FC6"/>
    <w:rsid w:val="007666A9"/>
    <w:rsid w:val="0078147C"/>
    <w:rsid w:val="00782829"/>
    <w:rsid w:val="00792F34"/>
    <w:rsid w:val="00793D03"/>
    <w:rsid w:val="007A48D2"/>
    <w:rsid w:val="007A7B40"/>
    <w:rsid w:val="007C3DC6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5084E"/>
    <w:rsid w:val="008520A6"/>
    <w:rsid w:val="0087037F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F37"/>
    <w:rsid w:val="0093536C"/>
    <w:rsid w:val="0094109B"/>
    <w:rsid w:val="00942567"/>
    <w:rsid w:val="00944874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2B"/>
    <w:rsid w:val="009F5E38"/>
    <w:rsid w:val="009F7CED"/>
    <w:rsid w:val="00A0656E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D34B9"/>
    <w:rsid w:val="00AF6EB7"/>
    <w:rsid w:val="00B21B03"/>
    <w:rsid w:val="00B32CD1"/>
    <w:rsid w:val="00B33081"/>
    <w:rsid w:val="00B3532C"/>
    <w:rsid w:val="00B54BF4"/>
    <w:rsid w:val="00B57916"/>
    <w:rsid w:val="00B60E06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C33FBC"/>
    <w:rsid w:val="00C34200"/>
    <w:rsid w:val="00C37055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D54B8"/>
    <w:rsid w:val="00CD7811"/>
    <w:rsid w:val="00CD7992"/>
    <w:rsid w:val="00CD7DBB"/>
    <w:rsid w:val="00CE162F"/>
    <w:rsid w:val="00CF2423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338B"/>
    <w:rsid w:val="00D56637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55C3"/>
    <w:rsid w:val="00E0326B"/>
    <w:rsid w:val="00E46865"/>
    <w:rsid w:val="00E65E0B"/>
    <w:rsid w:val="00E73D3B"/>
    <w:rsid w:val="00E7567F"/>
    <w:rsid w:val="00E770C3"/>
    <w:rsid w:val="00E8385D"/>
    <w:rsid w:val="00E86905"/>
    <w:rsid w:val="00E94678"/>
    <w:rsid w:val="00E94B14"/>
    <w:rsid w:val="00E94FF2"/>
    <w:rsid w:val="00EA2203"/>
    <w:rsid w:val="00EA3BAA"/>
    <w:rsid w:val="00EB0F3B"/>
    <w:rsid w:val="00EC2E90"/>
    <w:rsid w:val="00ED25BF"/>
    <w:rsid w:val="00EE17CB"/>
    <w:rsid w:val="00EE56F3"/>
    <w:rsid w:val="00EF41C6"/>
    <w:rsid w:val="00EF5AC0"/>
    <w:rsid w:val="00EF66E3"/>
    <w:rsid w:val="00F02C46"/>
    <w:rsid w:val="00F201B4"/>
    <w:rsid w:val="00F22250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2A63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D7E419"/>
  <w15:chartTrackingRefBased/>
  <w15:docId w15:val="{95734739-D3F7-4808-A440-F3D207E49C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415913f8cfcf4fc5a5cc3039a8fe6dd4" TargetMode="Externa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Gerald.p.dostie@maine.gov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storymaps.arcgis.com/stories/8f175ebd865c4dd9ba55bcc15cfe3b3d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Downloads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812F848162A4238AA9F6BA8D48624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DAE5FF-1B09-4DE4-94D5-A9F87A4C5422}"/>
      </w:docPartPr>
      <w:docPartBody>
        <w:p w:rsidR="001523D8" w:rsidRDefault="001523D8">
          <w:pPr>
            <w:pStyle w:val="2812F848162A4238AA9F6BA8D48624D9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EBC467FBDA984448A816AB4490F48E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435D74-2BB5-4D7D-ADCA-0631F701AD55}"/>
      </w:docPartPr>
      <w:docPartBody>
        <w:p w:rsidR="001523D8" w:rsidRDefault="001523D8">
          <w:pPr>
            <w:pStyle w:val="EBC467FBDA984448A816AB4490F48E43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1E64352174D54536B46B76FFA817EC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4EBE2C-E73F-4874-8BD7-F71314CE98F3}"/>
      </w:docPartPr>
      <w:docPartBody>
        <w:p w:rsidR="001523D8" w:rsidRDefault="001523D8">
          <w:pPr>
            <w:pStyle w:val="1E64352174D54536B46B76FFA817EC0A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FFB2B6AD2EC642669E08A1052D0E70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2945CB-BBAA-4F00-ACFB-12F04F13E7D7}"/>
      </w:docPartPr>
      <w:docPartBody>
        <w:p w:rsidR="001523D8" w:rsidRDefault="001523D8">
          <w:pPr>
            <w:pStyle w:val="FFB2B6AD2EC642669E08A1052D0E7004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23D8"/>
    <w:rsid w:val="001523D8"/>
    <w:rsid w:val="00222099"/>
    <w:rsid w:val="003360A9"/>
    <w:rsid w:val="00553A70"/>
    <w:rsid w:val="00707FF1"/>
    <w:rsid w:val="00792F34"/>
    <w:rsid w:val="00AD34B9"/>
    <w:rsid w:val="00C37055"/>
    <w:rsid w:val="00EE416F"/>
    <w:rsid w:val="00FD2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666666"/>
    </w:rPr>
  </w:style>
  <w:style w:type="paragraph" w:customStyle="1" w:styleId="2812F848162A4238AA9F6BA8D48624D9">
    <w:name w:val="2812F848162A4238AA9F6BA8D48624D9"/>
  </w:style>
  <w:style w:type="paragraph" w:customStyle="1" w:styleId="EBC467FBDA984448A816AB4490F48E43">
    <w:name w:val="EBC467FBDA984448A816AB4490F48E43"/>
  </w:style>
  <w:style w:type="paragraph" w:customStyle="1" w:styleId="1E64352174D54536B46B76FFA817EC0A">
    <w:name w:val="1E64352174D54536B46B76FFA817EC0A"/>
  </w:style>
  <w:style w:type="paragraph" w:customStyle="1" w:styleId="FFB2B6AD2EC642669E08A1052D0E7004">
    <w:name w:val="FFB2B6AD2EC642669E08A1052D0E700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Props1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1</TotalTime>
  <Pages>1</Pages>
  <Words>241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Vye, Tasha</cp:lastModifiedBy>
  <cp:revision>3</cp:revision>
  <cp:lastPrinted>2024-08-22T17:21:00Z</cp:lastPrinted>
  <dcterms:created xsi:type="dcterms:W3CDTF">2026-03-17T19:39:00Z</dcterms:created>
  <dcterms:modified xsi:type="dcterms:W3CDTF">2026-03-18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